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3EC88" w14:textId="77777777" w:rsidR="0035336E" w:rsidRDefault="0035336E"/>
    <w:p>
      <w:r>
        <w:drawing>
          <wp:inline distT="0" distB="0" distL="0" distR="0">
            <wp:extent cx="5715000" cy="4286250"/>
            <wp:docPr id="2" name="Picture 2" descr="Generated"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3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zSzNDI0M7cwNzFW0lEKTi0uzszPAykwrAUAIjS38iwAAAA="/>
  </w:docVars>
  <w:rsids>
    <w:rsidRoot w:val="00A9106F"/>
    <w:rsid w:val="0035336E"/>
    <w:rsid w:val="00934946"/>
    <w:rsid w:val="00A9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C92F3C"/>
  <w15:chartTrackingRefBased/>
  <w15:docId w15:val="{910C08B8-A1A2-42F4-B7E1-8DBE14E7D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Relationship Id="rId6" Target="media/image1.png" Type="http://schemas.openxmlformats.org/officeDocument/2006/relationships/imag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1-18T09:28:00Z</dcterms:created>
  <dc:creator>alex kurasov</dc:creator>
  <cp:lastModifiedBy>alex kurasov</cp:lastModifiedBy>
  <dcterms:modified xsi:type="dcterms:W3CDTF">2022-01-18T09:28:00Z</dcterms:modified>
  <cp:revision>1</cp:revision>
</cp:coreProperties>
</file>